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Pr="009F0D40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9F0D40"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9F0D40" w:rsidRDefault="001A14B7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9F0D40">
        <w:rPr>
          <w:rFonts w:ascii="Arial Narrow" w:hAnsi="Arial Narrow" w:cs="Times New Roman"/>
          <w:b/>
          <w:sz w:val="22"/>
          <w:szCs w:val="22"/>
        </w:rPr>
        <w:t>PLYN</w:t>
      </w:r>
    </w:p>
    <w:p w14:paraId="36C4B654" w14:textId="77777777" w:rsidR="003620FC" w:rsidRPr="009F0D40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25AE2453" w14:textId="425BF39F" w:rsidR="00952B0D" w:rsidRPr="009F0D40" w:rsidRDefault="00952B0D" w:rsidP="003F358A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1746AE77" w14:textId="77777777" w:rsidR="00CA41B1" w:rsidRPr="009F0D40" w:rsidRDefault="000179EA" w:rsidP="00CA41B1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CA41B1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Národný ústav reumatických chorôb</w:t>
      </w:r>
    </w:p>
    <w:p w14:paraId="5C955F85" w14:textId="0E16AF10" w:rsidR="00952B0D" w:rsidRPr="009F0D40" w:rsidRDefault="00952B0D" w:rsidP="00CA41B1">
      <w:pPr>
        <w:pStyle w:val="Zkladntext1"/>
        <w:spacing w:after="0" w:line="240" w:lineRule="auto"/>
        <w:jc w:val="both"/>
        <w:rPr>
          <w:sz w:val="22"/>
          <w:szCs w:val="22"/>
        </w:rPr>
      </w:pPr>
      <w:r w:rsidRPr="009F0D40">
        <w:rPr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9F0D40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9F0D40" w:rsidRDefault="00952B0D" w:rsidP="00E573C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9F0D40" w:rsidRDefault="00952B0D" w:rsidP="00E573C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9F0D40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9F0D40" w:rsidRDefault="001B0F78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9F0D40" w:rsidRDefault="00952B0D" w:rsidP="00E573CB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9F0D40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9F0D40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9F0D40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9F0D40" w:rsidRDefault="00F24EA0" w:rsidP="0054060C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5FCA4590" w14:textId="77777777" w:rsidR="00952B0D" w:rsidRPr="009F0D40" w:rsidRDefault="00952B0D" w:rsidP="0054060C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5828555E" w14:textId="38C0BDC5" w:rsidR="00705FC3" w:rsidRPr="009F0D40" w:rsidRDefault="000179EA" w:rsidP="00705FC3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2</w:t>
      </w:r>
      <w:r w:rsidR="00952B0D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F00D09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Liečebňa pre dlhodobo chorých Štiavnička</w:t>
      </w:r>
    </w:p>
    <w:p w14:paraId="553CFB5E" w14:textId="77777777" w:rsidR="00F00D09" w:rsidRPr="009F0D40" w:rsidRDefault="00F00D09" w:rsidP="00705FC3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9F0D40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9F0D40" w:rsidRDefault="00952B0D" w:rsidP="00E573C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9F0D40" w:rsidRDefault="00952B0D" w:rsidP="00E573C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9F0D40" w:rsidRDefault="00952B0D" w:rsidP="00E573CB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  <w:bookmarkStart w:id="0" w:name="_GoBack"/>
        <w:bookmarkEnd w:id="0"/>
      </w:tr>
      <w:tr w:rsidR="00952B0D" w:rsidRPr="009F0D40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9F0D40" w:rsidRDefault="001B0F78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9F0D40" w:rsidRDefault="00952B0D" w:rsidP="00E573CB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9F0D40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9F0D40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9F0D40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62235E02" w14:textId="71C2E340" w:rsidR="00952B0D" w:rsidRPr="009F0D40" w:rsidRDefault="00952B0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59BAB387" w14:textId="77777777" w:rsidR="00F00D09" w:rsidRPr="009F0D40" w:rsidRDefault="00F00D09" w:rsidP="00F00D09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6A863907" w14:textId="7AC40F00" w:rsidR="00F00D09" w:rsidRPr="009F0D40" w:rsidRDefault="00F00D09" w:rsidP="00F00D09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3: Fakultná nemocnica Trenčín</w:t>
      </w:r>
    </w:p>
    <w:p w14:paraId="3A46AC77" w14:textId="77777777" w:rsidR="00F00D09" w:rsidRPr="009F0D40" w:rsidRDefault="00F00D09" w:rsidP="00F00D09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9F0D40" w14:paraId="3D5BD6F6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332CA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035E4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042BF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D67D6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24855D67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5CF809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42CEA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9F0D40" w14:paraId="465CDEF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27FED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025170" w14:textId="77777777" w:rsidR="00F00D09" w:rsidRPr="009F0D40" w:rsidRDefault="00F00D09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ADADB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ABAA2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6B6BA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5C94F653" w14:textId="73E2FBC0" w:rsidR="00F00D09" w:rsidRPr="009F0D40" w:rsidRDefault="00F00D09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02EE1D49" w14:textId="77777777" w:rsidR="00F00D09" w:rsidRPr="009F0D40" w:rsidRDefault="00F00D09" w:rsidP="00F00D09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03E6226F" w14:textId="145049A3" w:rsidR="00F00D09" w:rsidRPr="009F0D40" w:rsidRDefault="00F00D09" w:rsidP="00F00D09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CA41B1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Národné centrum zdravotníckych informácií</w:t>
      </w:r>
    </w:p>
    <w:p w14:paraId="2EC3B68C" w14:textId="77777777" w:rsidR="00F00D09" w:rsidRPr="009F0D40" w:rsidRDefault="00F00D09" w:rsidP="00F00D09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9F0D40" w14:paraId="55C8D3E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EE880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6A444F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B9008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178C5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3E62ECC4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421F4D1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9D90E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9F0D40" w14:paraId="55F837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68C15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8AD77" w14:textId="77777777" w:rsidR="00F00D09" w:rsidRPr="009F0D40" w:rsidRDefault="00F00D09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36BAC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67D3A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EE873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65E0FA45" w14:textId="2E66CA8C" w:rsidR="00F00D09" w:rsidRPr="009F0D40" w:rsidRDefault="00F00D09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7F2B7776" w14:textId="77777777" w:rsidR="00F00D09" w:rsidRPr="009F0D40" w:rsidRDefault="00F00D09" w:rsidP="00F00D09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3B1C5271" w14:textId="027F554D" w:rsidR="00F00D09" w:rsidRPr="009F0D40" w:rsidRDefault="00F00D09" w:rsidP="00F00D09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5: Národný ústav srdcových a cievnych chorôb, </w:t>
      </w:r>
      <w:proofErr w:type="spellStart"/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.</w:t>
      </w:r>
    </w:p>
    <w:p w14:paraId="69F80DBD" w14:textId="77777777" w:rsidR="00F00D09" w:rsidRPr="009F0D40" w:rsidRDefault="00F00D09" w:rsidP="00F00D09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9F0D40" w14:paraId="79C6007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9D28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D4C8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FE0E9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9425D6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B7C3863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78C3043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475C0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9F0D40" w14:paraId="11F4BC1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EA02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D2B6A" w14:textId="77777777" w:rsidR="00F00D09" w:rsidRPr="009F0D40" w:rsidRDefault="00F00D09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74F6E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4F2B92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73623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38751821" w14:textId="2397EDFF" w:rsidR="00F00D09" w:rsidRPr="009F0D40" w:rsidRDefault="00F00D09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16922402" w14:textId="7F7C286E" w:rsidR="00EA5E8D" w:rsidRPr="009F0D40" w:rsidRDefault="00EA5E8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5927FDA5" w14:textId="6E3A7C2E" w:rsidR="00EA5E8D" w:rsidRPr="009F0D40" w:rsidRDefault="00EA5E8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54BAD75D" w14:textId="1EE4DEEF" w:rsidR="00EA5E8D" w:rsidRPr="009F0D40" w:rsidRDefault="00EA5E8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4D4929A0" w14:textId="77777777" w:rsidR="00EA5E8D" w:rsidRPr="009F0D40" w:rsidRDefault="00EA5E8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71ACEB73" w14:textId="77777777" w:rsidR="00F00D09" w:rsidRPr="009F0D40" w:rsidRDefault="00F00D09" w:rsidP="00F00D09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11D19BE2" w14:textId="4BA825B8" w:rsidR="00F00D09" w:rsidRPr="009F0D40" w:rsidRDefault="00EF249E" w:rsidP="00F00D09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lastRenderedPageBreak/>
        <w:t>Časť 6</w:t>
      </w:r>
      <w:r w:rsidR="00F00D09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Čadci</w:t>
      </w:r>
    </w:p>
    <w:p w14:paraId="3155DF61" w14:textId="77777777" w:rsidR="00F00D09" w:rsidRPr="009F0D40" w:rsidRDefault="00F00D09" w:rsidP="00F00D09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00D09" w:rsidRPr="009F0D40" w14:paraId="642F84B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6182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1486D5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53B3F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EBD9F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CFD5F84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F46343B" w14:textId="77777777" w:rsidR="00F00D09" w:rsidRPr="009F0D40" w:rsidRDefault="00F00D09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E76C7" w14:textId="77777777" w:rsidR="00F00D09" w:rsidRPr="009F0D40" w:rsidRDefault="00F00D09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F00D09" w:rsidRPr="009F0D40" w14:paraId="5289FA5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41557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35371" w14:textId="77777777" w:rsidR="00F00D09" w:rsidRPr="009F0D40" w:rsidRDefault="00F00D09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4EFAA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BB2FE4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8FD4B" w14:textId="77777777" w:rsidR="00F00D09" w:rsidRPr="009F0D40" w:rsidRDefault="00F00D09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740B5446" w14:textId="61D76489" w:rsidR="00F00D09" w:rsidRPr="009F0D40" w:rsidRDefault="00F00D09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5F2E613D" w14:textId="77777777" w:rsidR="00EF249E" w:rsidRPr="009F0D40" w:rsidRDefault="00EF249E" w:rsidP="00EF249E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1155390E" w14:textId="3C53B155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7: Záchranná zdravotná služba Bratislava</w:t>
      </w:r>
    </w:p>
    <w:p w14:paraId="0D7A840A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64715F6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81EB8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F3D5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09A1B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4C870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3FA473B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38B7467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D88AE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783BCC0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5538C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4301FF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48E9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E9F21B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9B905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1F38C01A" w14:textId="290F393B" w:rsidR="00EF249E" w:rsidRPr="009F0D40" w:rsidRDefault="00EF249E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29D76DA8" w14:textId="77777777" w:rsidR="00EF249E" w:rsidRPr="009F0D40" w:rsidRDefault="00EF249E" w:rsidP="00EF249E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489695D4" w14:textId="2DBE6C3D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8: Operačné stredisko záchrannej zdravotnej služby Slovenskej republiky</w:t>
      </w:r>
    </w:p>
    <w:p w14:paraId="53FED103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4DCC220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5489D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DF97C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D176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674CF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6FBF3F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ACBA24D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E2DB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44543527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2B6B2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679512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E952D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DBDAE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2B059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48135CAE" w14:textId="6D87E571" w:rsidR="00EF249E" w:rsidRPr="009F0D40" w:rsidRDefault="00EF249E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14AFF550" w14:textId="77777777" w:rsidR="00EF249E" w:rsidRPr="009F0D40" w:rsidRDefault="00EF249E" w:rsidP="00EF249E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3D62B5CF" w14:textId="57D63BB6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9: Psychiatrická liečebňa Samuela </w:t>
      </w:r>
      <w:proofErr w:type="spellStart"/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Bluma</w:t>
      </w:r>
      <w:proofErr w:type="spellEnd"/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 v Plešivci</w:t>
      </w:r>
    </w:p>
    <w:p w14:paraId="0EE5A570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40D508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867FF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A5EDB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5BA6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AC8F6F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7074786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D4FD457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2124E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0B6F781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7E8B6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976EB4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7EA809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014765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CDDA2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117A1CCF" w14:textId="4E5E6424" w:rsidR="00EF249E" w:rsidRPr="009F0D40" w:rsidRDefault="00EF249E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7C0BBAFC" w14:textId="77777777" w:rsidR="00EF249E" w:rsidRPr="009F0D40" w:rsidRDefault="00EF249E" w:rsidP="00EF249E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6911560C" w14:textId="1998D99B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0: Psychiatrická nemocnica Hronovce</w:t>
      </w:r>
    </w:p>
    <w:p w14:paraId="591EF7FA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2D8B4B2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C280F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930E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3E21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B3AC1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5A9AB8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25EA01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F64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0C9FE0C6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DE716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71661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2437A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3A106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526D7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1634A0DB" w14:textId="6C7EB729" w:rsidR="00EF249E" w:rsidRPr="009F0D40" w:rsidRDefault="00EF249E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0CFF1D90" w14:textId="77777777" w:rsidR="00EF249E" w:rsidRPr="009F0D40" w:rsidRDefault="00EF249E" w:rsidP="00EF249E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321DC254" w14:textId="1C140294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1: Regionálny úrad verejného zdravotníctva so sídlom v Lučenci</w:t>
      </w:r>
    </w:p>
    <w:p w14:paraId="3AB4E004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5F6A5FC1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2C894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5A86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AAB6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E2712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0ADAE3C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20225B0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CAE60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43FE050A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868E0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0C1339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A2DE0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CEBEBF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86D18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544598AE" w14:textId="3F18EBC1" w:rsidR="00EF249E" w:rsidRPr="009F0D40" w:rsidRDefault="00EF249E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3A192D58" w14:textId="77777777" w:rsidR="00EF249E" w:rsidRPr="009F0D40" w:rsidRDefault="00EF249E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  <w:r w:rsidRPr="009F0D40">
        <w:rPr>
          <w:rFonts w:ascii="Arial Narrow" w:hAnsi="Arial Narrow"/>
          <w:b/>
          <w:bCs/>
          <w:color w:val="000000"/>
          <w:sz w:val="22"/>
          <w:szCs w:val="22"/>
          <w:lang w:bidi="sk-SK"/>
        </w:rPr>
        <w:br w:type="page"/>
      </w:r>
    </w:p>
    <w:p w14:paraId="72ED67D3" w14:textId="77777777" w:rsidR="00EF249E" w:rsidRPr="009F0D40" w:rsidRDefault="00EF249E" w:rsidP="00EF249E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7408AB26" w14:textId="085EE7CC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2: Regionálny úrad verejného zdravotníctva so sídlom v Bardejove</w:t>
      </w:r>
    </w:p>
    <w:p w14:paraId="20E91010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53807FF3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ABF1A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20A4F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24593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4002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4E7AE2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107537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DAC86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5ABE163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5D01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1AD07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7D231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763F6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2BD20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379736AA" w14:textId="77777777" w:rsidR="00EF249E" w:rsidRPr="009F0D40" w:rsidRDefault="00EF249E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5F9D9257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7CD44522" w14:textId="236F29D1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3: Regionálny úrad verejného zdravotníctva so sídlom v Dunajskej Strede</w:t>
      </w:r>
    </w:p>
    <w:p w14:paraId="766D26C7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33E69A5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A331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2753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81786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B4746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13A08DF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730E94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32D1E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1FAAC384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C99AF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609562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F9D07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47F9E0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9C22A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23B3397D" w14:textId="751B54E6" w:rsidR="00192A2B" w:rsidRPr="009F0D40" w:rsidRDefault="00192A2B" w:rsidP="005233BC">
      <w:pPr>
        <w:rPr>
          <w:rFonts w:ascii="Arial Narrow" w:hAnsi="Arial Narrow"/>
        </w:rPr>
      </w:pPr>
    </w:p>
    <w:p w14:paraId="2487743F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514921B5" w14:textId="135873D4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4: Regionálny úrad verejného zdravotníctva so sídlom v Leviciach</w:t>
      </w:r>
    </w:p>
    <w:p w14:paraId="7D9EFE4F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7A614F58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F0992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EFD0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DF153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FD9B1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3E5F1B4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1A6C45E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825DC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4A30C269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DEECA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E6CC3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F4339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9285AC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EF885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3494F35E" w14:textId="4B9F038C" w:rsidR="00EF249E" w:rsidRPr="009F0D40" w:rsidRDefault="00EF249E" w:rsidP="005233BC">
      <w:pPr>
        <w:rPr>
          <w:rFonts w:ascii="Arial Narrow" w:hAnsi="Arial Narrow"/>
        </w:rPr>
      </w:pPr>
    </w:p>
    <w:p w14:paraId="79C62390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6DFD69DC" w14:textId="71E3557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5: Regionálny úrad verejného zdravotníctva so sídlom v Nitre</w:t>
      </w:r>
    </w:p>
    <w:p w14:paraId="5DBD062B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2CB4465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31855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92EA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71D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02A24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97D6E7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C0468DC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7834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6D145278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6C8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E9795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9E934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41A99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D4DF4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2E57DDB0" w14:textId="36CA7A6D" w:rsidR="00EF249E" w:rsidRPr="009F0D40" w:rsidRDefault="00EF249E" w:rsidP="005233BC">
      <w:pPr>
        <w:rPr>
          <w:rFonts w:ascii="Arial Narrow" w:hAnsi="Arial Narrow"/>
        </w:rPr>
      </w:pPr>
    </w:p>
    <w:p w14:paraId="55FE12F1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36FAF6C1" w14:textId="352A0BE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6: Regionálny úrad verejného zdravotníctva so sídlom v Nových Zámkoch</w:t>
      </w:r>
    </w:p>
    <w:p w14:paraId="29176347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6ADDD030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92A18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0CEB6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6D67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0F3FFE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3B16D129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562DC38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757B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0781AFF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8BC3E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A8BA3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BC263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CFF18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31F3A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10C76DD0" w14:textId="1547690D" w:rsidR="00EF249E" w:rsidRPr="009F0D40" w:rsidRDefault="00EF249E" w:rsidP="005233BC">
      <w:pPr>
        <w:rPr>
          <w:rFonts w:ascii="Arial Narrow" w:hAnsi="Arial Narrow"/>
        </w:rPr>
      </w:pPr>
    </w:p>
    <w:p w14:paraId="20466473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6061F80B" w14:textId="23CA5657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17: Regionálny úrad verejného zdravotníctva so sídlom v Rimavskej Sobote</w:t>
      </w:r>
    </w:p>
    <w:p w14:paraId="2975A553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4C44620D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42723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6E363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2C74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43CCD3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C15B949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871EEF3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8BA6C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30B567A3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27BFD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B8F00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9B0AA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7B5666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E95CB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6F95C98C" w14:textId="3A55985B" w:rsidR="00EF249E" w:rsidRPr="009F0D40" w:rsidRDefault="00EF249E" w:rsidP="005233BC">
      <w:pPr>
        <w:rPr>
          <w:rFonts w:ascii="Arial Narrow" w:hAnsi="Arial Narrow"/>
        </w:rPr>
      </w:pPr>
    </w:p>
    <w:p w14:paraId="00C2A11F" w14:textId="45ABCF5E" w:rsidR="00EF249E" w:rsidRPr="009F0D40" w:rsidRDefault="00EF249E" w:rsidP="005233BC">
      <w:pPr>
        <w:rPr>
          <w:rFonts w:ascii="Arial Narrow" w:hAnsi="Arial Narrow"/>
        </w:rPr>
      </w:pPr>
    </w:p>
    <w:p w14:paraId="722DCA06" w14:textId="6F80D6A9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lastRenderedPageBreak/>
        <w:t>Časť 18: Regionálny úrad verejného zdravotníctva so sídlom v Starej Ľubovni</w:t>
      </w:r>
    </w:p>
    <w:p w14:paraId="61AC3B58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7C747628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D7FDA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EA2B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51C20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54C2B5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34BE4D61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3AB61DA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592F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1C0682F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5C79B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274E83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BE331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477BFB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C3A54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6B3F3053" w14:textId="1270C24C" w:rsidR="00EF249E" w:rsidRPr="009F0D40" w:rsidRDefault="00EF249E" w:rsidP="005233BC">
      <w:pPr>
        <w:rPr>
          <w:rFonts w:ascii="Arial Narrow" w:hAnsi="Arial Narrow"/>
        </w:rPr>
      </w:pPr>
    </w:p>
    <w:p w14:paraId="0ADA9CED" w14:textId="7FC2F63A" w:rsidR="00EF249E" w:rsidRPr="009F0D40" w:rsidRDefault="00EF249E" w:rsidP="005233BC">
      <w:pPr>
        <w:rPr>
          <w:rFonts w:ascii="Arial Narrow" w:hAnsi="Arial Narrow"/>
        </w:rPr>
      </w:pPr>
    </w:p>
    <w:p w14:paraId="7406C124" w14:textId="1C6DB6E3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19: </w:t>
      </w:r>
      <w:r w:rsidR="00BB7B3E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Regionálny úrad verejného zdravotníctva so sídlom vo Vranove nad Topľou</w:t>
      </w:r>
    </w:p>
    <w:p w14:paraId="422C67E8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685127CA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B036D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F45C4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298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9D1CC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F3249F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74C4DD0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2108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6E7D4C3E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0704A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907CAE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0C0915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C55DB8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A935AE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756D0FDE" w14:textId="57E2E646" w:rsidR="00EF249E" w:rsidRPr="009F0D40" w:rsidRDefault="00EF249E" w:rsidP="005233BC">
      <w:pPr>
        <w:rPr>
          <w:rFonts w:ascii="Arial Narrow" w:hAnsi="Arial Narrow"/>
        </w:rPr>
      </w:pPr>
    </w:p>
    <w:p w14:paraId="36A90018" w14:textId="0C756B71" w:rsidR="00EF249E" w:rsidRPr="009F0D40" w:rsidRDefault="00EF249E" w:rsidP="005233BC">
      <w:pPr>
        <w:rPr>
          <w:rFonts w:ascii="Arial Narrow" w:hAnsi="Arial Narrow"/>
        </w:rPr>
      </w:pPr>
    </w:p>
    <w:p w14:paraId="2B2EC68A" w14:textId="3FD15E9F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20: </w:t>
      </w:r>
      <w:r w:rsidR="00BB7B3E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Košiciach</w:t>
      </w:r>
    </w:p>
    <w:p w14:paraId="3C836D21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41D28445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E7264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77334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7198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9B889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6D3F14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BDD1F45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55D21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21D058B5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91745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6E817D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6A86ED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C72F4E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6E8AD1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FA795E9" w14:textId="50E7D711" w:rsidR="00EF249E" w:rsidRPr="009F0D40" w:rsidRDefault="00EF249E" w:rsidP="005233BC">
      <w:pPr>
        <w:rPr>
          <w:rFonts w:ascii="Arial Narrow" w:hAnsi="Arial Narrow"/>
        </w:rPr>
      </w:pPr>
    </w:p>
    <w:p w14:paraId="693293AB" w14:textId="545807EC" w:rsidR="00EF249E" w:rsidRPr="009F0D40" w:rsidRDefault="00EF249E" w:rsidP="005233BC">
      <w:pPr>
        <w:rPr>
          <w:rFonts w:ascii="Arial Narrow" w:hAnsi="Arial Narrow"/>
        </w:rPr>
      </w:pPr>
    </w:p>
    <w:p w14:paraId="147AE32C" w14:textId="1E23A165" w:rsidR="00EF249E" w:rsidRPr="009F0D40" w:rsidRDefault="00EF249E" w:rsidP="00EF249E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21: </w:t>
      </w:r>
      <w:r w:rsidR="00775002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Špecializovaný liečebný ústav Marína, š. p., Kúpele Kováčová</w:t>
      </w:r>
    </w:p>
    <w:p w14:paraId="4969B9D8" w14:textId="77777777" w:rsidR="00EF249E" w:rsidRPr="009F0D40" w:rsidRDefault="00EF249E" w:rsidP="00EF249E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F249E" w:rsidRPr="009F0D40" w14:paraId="59B8EBB2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B6969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7C818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430BD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B57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7E469C9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0BB346A" w14:textId="77777777" w:rsidR="00EF249E" w:rsidRPr="009F0D40" w:rsidRDefault="00EF249E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68BAA" w14:textId="77777777" w:rsidR="00EF249E" w:rsidRPr="009F0D40" w:rsidRDefault="00EF249E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EF249E" w:rsidRPr="009F0D40" w14:paraId="106CE2BF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FE15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E2D1E" w14:textId="77777777" w:rsidR="00EF249E" w:rsidRPr="009F0D40" w:rsidRDefault="00EF249E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5A84B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641A0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30850B" w14:textId="77777777" w:rsidR="00EF249E" w:rsidRPr="009F0D40" w:rsidRDefault="00EF249E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5034CBCA" w14:textId="77777777" w:rsidR="00EF249E" w:rsidRPr="009F0D40" w:rsidRDefault="00EF249E" w:rsidP="005233BC">
      <w:pPr>
        <w:rPr>
          <w:rFonts w:ascii="Arial Narrow" w:hAnsi="Arial Narrow"/>
        </w:rPr>
      </w:pPr>
    </w:p>
    <w:p w14:paraId="6CF26F4E" w14:textId="487CD1DA" w:rsidR="000B616A" w:rsidRPr="009F0D40" w:rsidRDefault="000B616A" w:rsidP="005233BC">
      <w:pPr>
        <w:rPr>
          <w:rFonts w:ascii="Arial Narrow" w:hAnsi="Arial Narrow"/>
        </w:rPr>
      </w:pPr>
    </w:p>
    <w:p w14:paraId="3B15BB47" w14:textId="22B33003" w:rsidR="002C23B2" w:rsidRPr="009F0D40" w:rsidRDefault="002C23B2" w:rsidP="002C23B2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22: Regionálny úrad verejného zdravotníctva so sídlom v Banskej Bystrici</w:t>
      </w:r>
    </w:p>
    <w:p w14:paraId="4BBE765F" w14:textId="77777777" w:rsidR="002C23B2" w:rsidRPr="009F0D40" w:rsidRDefault="002C23B2" w:rsidP="002C23B2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C23B2" w:rsidRPr="009F0D40" w14:paraId="7DF47805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003B6" w14:textId="77777777" w:rsidR="002C23B2" w:rsidRPr="009F0D40" w:rsidRDefault="002C23B2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2B37DC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AA51F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6D8AEE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07778D2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262D825" w14:textId="77777777" w:rsidR="002C23B2" w:rsidRPr="009F0D40" w:rsidRDefault="002C23B2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AE4B3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2C23B2" w:rsidRPr="009F0D40" w14:paraId="412D6BB3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D6595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1ED214" w14:textId="77777777" w:rsidR="002C23B2" w:rsidRPr="009F0D40" w:rsidRDefault="002C23B2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E3802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679067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B7392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778B6E5C" w14:textId="06898CB2" w:rsidR="002C23B2" w:rsidRPr="009F0D40" w:rsidRDefault="002C23B2" w:rsidP="005233BC">
      <w:pPr>
        <w:rPr>
          <w:rFonts w:ascii="Arial Narrow" w:hAnsi="Arial Narrow"/>
        </w:rPr>
      </w:pPr>
    </w:p>
    <w:p w14:paraId="65E733E5" w14:textId="71BED0F9" w:rsidR="002C23B2" w:rsidRPr="009F0D40" w:rsidRDefault="002C23B2" w:rsidP="005233BC">
      <w:pPr>
        <w:rPr>
          <w:rFonts w:ascii="Arial Narrow" w:hAnsi="Arial Narrow"/>
        </w:rPr>
      </w:pPr>
    </w:p>
    <w:p w14:paraId="78B5395E" w14:textId="0CBF9745" w:rsidR="002C23B2" w:rsidRPr="009F0D40" w:rsidRDefault="002C23B2" w:rsidP="002C23B2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23: Úrad verejného zdravotníctva Slovenskej republiky</w:t>
      </w:r>
    </w:p>
    <w:p w14:paraId="2D1ADC1A" w14:textId="77777777" w:rsidR="002C23B2" w:rsidRPr="009F0D40" w:rsidRDefault="002C23B2" w:rsidP="002C23B2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C23B2" w:rsidRPr="009F0D40" w14:paraId="1614A32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6BC83" w14:textId="77777777" w:rsidR="002C23B2" w:rsidRPr="009F0D40" w:rsidRDefault="002C23B2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5AE70D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EA20F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7BE61A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6374652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1916739" w14:textId="77777777" w:rsidR="002C23B2" w:rsidRPr="009F0D40" w:rsidRDefault="002C23B2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1A85D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2C23B2" w:rsidRPr="009F0D40" w14:paraId="100C2143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488FB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7CF49" w14:textId="77777777" w:rsidR="002C23B2" w:rsidRPr="009F0D40" w:rsidRDefault="002C23B2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81602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21398B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97C23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4063D92B" w14:textId="0ACEBED0" w:rsidR="002C23B2" w:rsidRPr="009F0D40" w:rsidRDefault="002C23B2" w:rsidP="005233BC">
      <w:pPr>
        <w:rPr>
          <w:rFonts w:ascii="Arial Narrow" w:hAnsi="Arial Narrow"/>
        </w:rPr>
      </w:pPr>
    </w:p>
    <w:p w14:paraId="5938802D" w14:textId="77B39F08" w:rsidR="002C23B2" w:rsidRPr="009F0D40" w:rsidRDefault="002C23B2" w:rsidP="002C23B2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679A1796" w14:textId="77777777" w:rsidR="002C23B2" w:rsidRPr="009F0D40" w:rsidRDefault="002C23B2" w:rsidP="002C23B2">
      <w:pPr>
        <w:pStyle w:val="Zkladntext1"/>
        <w:spacing w:after="0" w:line="240" w:lineRule="auto"/>
        <w:jc w:val="both"/>
        <w:rPr>
          <w:sz w:val="22"/>
          <w:szCs w:val="22"/>
        </w:rPr>
      </w:pPr>
    </w:p>
    <w:p w14:paraId="7E568BA7" w14:textId="208CB2F0" w:rsidR="002C23B2" w:rsidRPr="009F0D40" w:rsidRDefault="002C23B2" w:rsidP="005233BC">
      <w:pPr>
        <w:rPr>
          <w:rFonts w:ascii="Arial Narrow" w:hAnsi="Arial Narrow"/>
        </w:rPr>
      </w:pPr>
    </w:p>
    <w:p w14:paraId="50B96FDD" w14:textId="7505407B" w:rsidR="002C23B2" w:rsidRPr="009F0D40" w:rsidRDefault="002C23B2" w:rsidP="005233BC">
      <w:pPr>
        <w:rPr>
          <w:rFonts w:ascii="Arial Narrow" w:hAnsi="Arial Narrow"/>
        </w:rPr>
      </w:pPr>
    </w:p>
    <w:p w14:paraId="5904366E" w14:textId="753A452B" w:rsidR="002C23B2" w:rsidRPr="009F0D40" w:rsidRDefault="00B66A11" w:rsidP="002C23B2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Časť 24</w:t>
      </w:r>
      <w:r w:rsidR="002C23B2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: Univerzitná nemocnica Martin</w:t>
      </w:r>
    </w:p>
    <w:p w14:paraId="7E274823" w14:textId="77777777" w:rsidR="002C23B2" w:rsidRPr="009F0D40" w:rsidRDefault="002C23B2" w:rsidP="002C23B2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C23B2" w:rsidRPr="009F0D40" w14:paraId="727973EC" w14:textId="77777777" w:rsidTr="00C4416D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90D6E" w14:textId="77777777" w:rsidR="002C23B2" w:rsidRPr="009F0D40" w:rsidRDefault="002C23B2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74E4EB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EC870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DC4BF4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85A8C41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4C397CB" w14:textId="77777777" w:rsidR="002C23B2" w:rsidRPr="009F0D40" w:rsidRDefault="002C23B2" w:rsidP="00C4416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31C17" w14:textId="77777777" w:rsidR="002C23B2" w:rsidRPr="009F0D40" w:rsidRDefault="002C23B2" w:rsidP="00C4416D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2C23B2" w:rsidRPr="009F0D40" w14:paraId="745473B1" w14:textId="77777777" w:rsidTr="00C4416D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10F35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91426F" w14:textId="77777777" w:rsidR="002C23B2" w:rsidRPr="009F0D40" w:rsidRDefault="002C23B2" w:rsidP="00C4416D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AEA8E4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920360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85DD4" w14:textId="77777777" w:rsidR="002C23B2" w:rsidRPr="009F0D40" w:rsidRDefault="002C23B2" w:rsidP="00C4416D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907CDC4" w14:textId="77777777" w:rsidR="00C43860" w:rsidRPr="009F0D40" w:rsidRDefault="00C43860" w:rsidP="00C43860">
      <w:pPr>
        <w:rPr>
          <w:rFonts w:ascii="Arial Narrow" w:hAnsi="Arial Narrow"/>
        </w:rPr>
      </w:pPr>
    </w:p>
    <w:p w14:paraId="0B6D8324" w14:textId="1D22754B" w:rsidR="00C43860" w:rsidRPr="009F0D40" w:rsidRDefault="00C43860" w:rsidP="00C43860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25: </w:t>
      </w:r>
      <w:r w:rsidR="00E64CDC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Fakultná nemocnica Nitra</w:t>
      </w:r>
    </w:p>
    <w:p w14:paraId="034CB2A1" w14:textId="77777777" w:rsidR="00C43860" w:rsidRPr="009F0D40" w:rsidRDefault="00C43860" w:rsidP="00C43860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C43860" w:rsidRPr="009F0D40" w14:paraId="2948E697" w14:textId="77777777" w:rsidTr="00796D4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D86F5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DF2EE2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688B1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86BA0E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39C770F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49081B2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C5E42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C43860" w:rsidRPr="009F0D40" w14:paraId="25387DC7" w14:textId="77777777" w:rsidTr="00796D4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2F5CF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5D06EE" w14:textId="77777777" w:rsidR="00C43860" w:rsidRPr="009F0D40" w:rsidRDefault="00C43860" w:rsidP="00796D4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F8E56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443B9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6D8D0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33E0972" w14:textId="77777777" w:rsidR="00C43860" w:rsidRPr="009F0D40" w:rsidRDefault="00C43860" w:rsidP="00C43860">
      <w:pPr>
        <w:rPr>
          <w:rFonts w:ascii="Arial Narrow" w:hAnsi="Arial Narrow"/>
        </w:rPr>
      </w:pPr>
    </w:p>
    <w:p w14:paraId="7DFD1F32" w14:textId="60C15A2D" w:rsidR="00C43860" w:rsidRPr="009F0D40" w:rsidRDefault="00C43860" w:rsidP="00C43860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26: </w:t>
      </w:r>
      <w:r w:rsidR="009858AE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Fakultná nemocnica s poliklinikou Nové Zámky</w:t>
      </w:r>
    </w:p>
    <w:p w14:paraId="72A2B7A0" w14:textId="77777777" w:rsidR="00C43860" w:rsidRPr="009F0D40" w:rsidRDefault="00C43860" w:rsidP="00C43860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C43860" w:rsidRPr="009F0D40" w14:paraId="14F03560" w14:textId="77777777" w:rsidTr="00796D4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B6CA2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844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99462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DE389C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22E9DAE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163C9FE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8EE70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C43860" w:rsidRPr="009F0D40" w14:paraId="378B18E5" w14:textId="77777777" w:rsidTr="00796D4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C72EC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1B9C6" w14:textId="77777777" w:rsidR="00C43860" w:rsidRPr="009F0D40" w:rsidRDefault="00C43860" w:rsidP="00796D4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10CC4D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A8AFA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26CF6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7395C7C4" w14:textId="77777777" w:rsidR="00C43860" w:rsidRPr="009F0D40" w:rsidRDefault="00C43860" w:rsidP="00C43860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73F5BA07" w14:textId="7A1D8074" w:rsidR="00C43860" w:rsidRPr="009F0D40" w:rsidRDefault="00C43860" w:rsidP="00C43860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27: </w:t>
      </w:r>
      <w:r w:rsidR="00043EE1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Národná Transfúzna Služba</w:t>
      </w:r>
    </w:p>
    <w:p w14:paraId="34EE8D23" w14:textId="77777777" w:rsidR="00C43860" w:rsidRPr="009F0D40" w:rsidRDefault="00C43860" w:rsidP="00C43860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C43860" w:rsidRPr="009F0D40" w14:paraId="73931C33" w14:textId="77777777" w:rsidTr="00796D4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95573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FFF89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AEDAF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BD0DEB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9CBD052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B0390C9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6554D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C43860" w:rsidRPr="009F0D40" w14:paraId="040E5AB3" w14:textId="77777777" w:rsidTr="00796D4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DB754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5F0A86" w14:textId="77777777" w:rsidR="00C43860" w:rsidRPr="009F0D40" w:rsidRDefault="00C43860" w:rsidP="00796D4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239E02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178B5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0AA9F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106FD17F" w14:textId="77777777" w:rsidR="00C43860" w:rsidRPr="009F0D40" w:rsidRDefault="00C43860" w:rsidP="00C43860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</w:p>
    <w:p w14:paraId="35BA3CB3" w14:textId="7282EEE6" w:rsidR="00C43860" w:rsidRPr="009F0D40" w:rsidRDefault="00C43860" w:rsidP="00C43860">
      <w:pPr>
        <w:pStyle w:val="Zkladntext1"/>
        <w:spacing w:after="0" w:line="240" w:lineRule="auto"/>
        <w:jc w:val="both"/>
        <w:rPr>
          <w:rFonts w:cs="Times New Roman"/>
          <w:b/>
          <w:bCs/>
          <w:color w:val="000000"/>
          <w:sz w:val="22"/>
          <w:szCs w:val="22"/>
          <w:lang w:bidi="sk-SK"/>
        </w:rPr>
      </w:pPr>
      <w:r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 xml:space="preserve">Časť 28: </w:t>
      </w:r>
      <w:r w:rsidR="00850EDE" w:rsidRPr="009F0D40">
        <w:rPr>
          <w:rFonts w:cs="Times New Roman"/>
          <w:b/>
          <w:bCs/>
          <w:color w:val="000000"/>
          <w:sz w:val="22"/>
          <w:szCs w:val="22"/>
          <w:lang w:bidi="sk-SK"/>
        </w:rPr>
        <w:t>Fakultná nemocnica Trnava</w:t>
      </w:r>
    </w:p>
    <w:p w14:paraId="44B7774B" w14:textId="77777777" w:rsidR="00C43860" w:rsidRPr="009F0D40" w:rsidRDefault="00C43860" w:rsidP="00C43860">
      <w:pPr>
        <w:pStyle w:val="Zkladntext1"/>
        <w:spacing w:after="0" w:line="240" w:lineRule="auto"/>
        <w:jc w:val="both"/>
        <w:rPr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C43860" w:rsidRPr="009F0D40" w14:paraId="5AF83E49" w14:textId="77777777" w:rsidTr="00796D4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85109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F9A97A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773AE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4DA331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C7A657E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E9472AF" w14:textId="77777777" w:rsidR="00C43860" w:rsidRPr="009F0D40" w:rsidRDefault="00C43860" w:rsidP="00796D4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06A3B" w14:textId="77777777" w:rsidR="00C43860" w:rsidRPr="009F0D40" w:rsidRDefault="00C43860" w:rsidP="00796D42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C43860" w:rsidRPr="009F0D40" w14:paraId="256FE3A8" w14:textId="77777777" w:rsidTr="00796D4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A633F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F0D40">
              <w:rPr>
                <w:rFonts w:ascii="Arial Narrow" w:hAnsi="Arial Narrow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3E0A80" w14:textId="77777777" w:rsidR="00C43860" w:rsidRPr="009F0D40" w:rsidRDefault="00C43860" w:rsidP="00796D4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25CD8E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4BAC1C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167AC0" w14:textId="77777777" w:rsidR="00C43860" w:rsidRPr="009F0D40" w:rsidRDefault="00C43860" w:rsidP="00796D42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6587AEA9" w14:textId="77777777" w:rsidR="002C23B2" w:rsidRPr="009F0D40" w:rsidRDefault="002C23B2" w:rsidP="005233BC">
      <w:pPr>
        <w:rPr>
          <w:rFonts w:ascii="Arial Narrow" w:hAnsi="Arial Narrow"/>
        </w:rPr>
      </w:pPr>
    </w:p>
    <w:p w14:paraId="695FDA0C" w14:textId="4C819EBB" w:rsidR="005233BC" w:rsidRPr="009F0D40" w:rsidRDefault="005233BC" w:rsidP="005233BC">
      <w:pPr>
        <w:rPr>
          <w:rFonts w:ascii="Arial Narrow" w:hAnsi="Arial Narrow"/>
          <w:szCs w:val="22"/>
          <w:lang w:eastAsia="en-US"/>
        </w:rPr>
      </w:pPr>
      <w:r w:rsidRPr="009F0D40">
        <w:rPr>
          <w:rFonts w:ascii="Arial Narrow" w:hAnsi="Arial Narrow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9F0D40" w:rsidRDefault="005233BC" w:rsidP="00952B0D">
      <w:pPr>
        <w:jc w:val="left"/>
        <w:rPr>
          <w:rFonts w:ascii="Arial Narrow" w:hAnsi="Arial Narrow"/>
          <w:sz w:val="22"/>
          <w:szCs w:val="22"/>
        </w:rPr>
      </w:pPr>
    </w:p>
    <w:sectPr w:rsidR="005233BC" w:rsidRPr="009F0D40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3AF7A" w14:textId="77777777" w:rsidR="00CD0948" w:rsidRDefault="00CD0948" w:rsidP="007F0D4C">
      <w:r>
        <w:separator/>
      </w:r>
    </w:p>
  </w:endnote>
  <w:endnote w:type="continuationSeparator" w:id="0">
    <w:p w14:paraId="788BAD4B" w14:textId="77777777" w:rsidR="00CD0948" w:rsidRDefault="00CD094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BB49D" w14:textId="77777777" w:rsidR="00CD0948" w:rsidRDefault="00CD0948" w:rsidP="007F0D4C">
      <w:r>
        <w:separator/>
      </w:r>
    </w:p>
  </w:footnote>
  <w:footnote w:type="continuationSeparator" w:id="0">
    <w:p w14:paraId="0E542E54" w14:textId="77777777" w:rsidR="00CD0948" w:rsidRDefault="00CD094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516F62E5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5B6217">
      <w:rPr>
        <w:rFonts w:ascii="Arial Narrow" w:hAnsi="Arial Narrow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0DD3"/>
    <w:rsid w:val="000179EA"/>
    <w:rsid w:val="00017EEC"/>
    <w:rsid w:val="00043EE1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51D"/>
    <w:rsid w:val="002B21C6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6217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1466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0EDE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858AE"/>
    <w:rsid w:val="00993D11"/>
    <w:rsid w:val="009966B9"/>
    <w:rsid w:val="009A74B4"/>
    <w:rsid w:val="009A7CD7"/>
    <w:rsid w:val="009B6878"/>
    <w:rsid w:val="009E0BF3"/>
    <w:rsid w:val="009E2D86"/>
    <w:rsid w:val="009E3756"/>
    <w:rsid w:val="009F0D40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3860"/>
    <w:rsid w:val="00C45EE3"/>
    <w:rsid w:val="00C5137D"/>
    <w:rsid w:val="00C51808"/>
    <w:rsid w:val="00C55B5F"/>
    <w:rsid w:val="00C90E95"/>
    <w:rsid w:val="00CA41B1"/>
    <w:rsid w:val="00CA4E1B"/>
    <w:rsid w:val="00CB267B"/>
    <w:rsid w:val="00CB79B4"/>
    <w:rsid w:val="00CC2FD7"/>
    <w:rsid w:val="00CC53C9"/>
    <w:rsid w:val="00CD074E"/>
    <w:rsid w:val="00CD0948"/>
    <w:rsid w:val="00CE5D96"/>
    <w:rsid w:val="00CF018A"/>
    <w:rsid w:val="00CF29E4"/>
    <w:rsid w:val="00CF5CB9"/>
    <w:rsid w:val="00D00391"/>
    <w:rsid w:val="00D30D7C"/>
    <w:rsid w:val="00D35CF4"/>
    <w:rsid w:val="00D4196B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64CDC"/>
    <w:rsid w:val="00E703DE"/>
    <w:rsid w:val="00E73EEF"/>
    <w:rsid w:val="00E91F56"/>
    <w:rsid w:val="00E949AB"/>
    <w:rsid w:val="00EA1323"/>
    <w:rsid w:val="00EA5E8D"/>
    <w:rsid w:val="00ED1432"/>
    <w:rsid w:val="00ED14A8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60325E8-244C-4A7C-8B41-3FD29D18E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4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5-08-27T07:47:00Z</dcterms:modified>
</cp:coreProperties>
</file>